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16</w:t>
      </w:r>
      <w:r>
        <w:t xml:space="preserve"> </w:t>
      </w:r>
      <w:r>
        <w:t xml:space="preserve">06:11:4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ef0b2b876b66793e2ca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16T06:11:52Z</dcterms:created>
  <dcterms:modified xsi:type="dcterms:W3CDTF">2022-08-16T06:1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16 06:11:46</vt:lpwstr>
  </property>
</Properties>
</file>